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2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57"/>
        <w:gridCol w:w="7215"/>
      </w:tblGrid>
      <w:tr w:rsidR="00E649D2" w:rsidRPr="0021104C" w14:paraId="18D2E92C" w14:textId="77777777" w:rsidTr="003B533A">
        <w:trPr>
          <w:trHeight w:val="2550"/>
          <w:jc w:val="center"/>
        </w:trPr>
        <w:tc>
          <w:tcPr>
            <w:tcW w:w="2757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0A8605" w14:textId="0C722FB7" w:rsidR="005348D6" w:rsidRDefault="005348D6">
            <w:pPr>
              <w:pStyle w:val="TableContents"/>
              <w:rPr>
                <w:rFonts w:asciiTheme="minorHAnsi" w:hAnsiTheme="minorHAnsi"/>
                <w:noProof/>
                <w:sz w:val="12"/>
                <w:szCs w:val="12"/>
              </w:rPr>
            </w:pPr>
          </w:p>
          <w:p w14:paraId="72C41F31" w14:textId="69EEEDA8" w:rsidR="005348D6" w:rsidRDefault="005348D6">
            <w:pPr>
              <w:pStyle w:val="TableContents"/>
              <w:rPr>
                <w:rFonts w:asciiTheme="minorHAnsi" w:hAnsiTheme="minorHAnsi"/>
                <w:noProof/>
                <w:sz w:val="12"/>
                <w:szCs w:val="12"/>
              </w:rPr>
            </w:pPr>
          </w:p>
          <w:p w14:paraId="68ED8F89" w14:textId="3E0E504A" w:rsidR="005348D6" w:rsidRDefault="005348D6">
            <w:pPr>
              <w:pStyle w:val="TableContents"/>
              <w:rPr>
                <w:rFonts w:asciiTheme="minorHAnsi" w:hAnsiTheme="minorHAnsi"/>
                <w:noProof/>
                <w:sz w:val="12"/>
                <w:szCs w:val="12"/>
              </w:rPr>
            </w:pPr>
          </w:p>
          <w:p w14:paraId="7CA87AF8" w14:textId="3B5D84D8" w:rsidR="005348D6" w:rsidRDefault="005348D6">
            <w:pPr>
              <w:pStyle w:val="TableContents"/>
              <w:rPr>
                <w:rFonts w:asciiTheme="minorHAnsi" w:hAnsiTheme="minorHAnsi"/>
                <w:noProof/>
                <w:sz w:val="12"/>
                <w:szCs w:val="12"/>
              </w:rPr>
            </w:pPr>
          </w:p>
          <w:p w14:paraId="66827420" w14:textId="59EBC12B" w:rsidR="005348D6" w:rsidRDefault="003B533A">
            <w:pPr>
              <w:pStyle w:val="TableContents"/>
              <w:rPr>
                <w:rFonts w:asciiTheme="minorHAnsi" w:hAnsiTheme="minorHAnsi"/>
                <w:noProof/>
                <w:sz w:val="12"/>
                <w:szCs w:val="12"/>
              </w:rPr>
            </w:pPr>
            <w:r>
              <w:rPr>
                <w:rFonts w:asciiTheme="minorHAnsi" w:hAnsiTheme="minorHAnsi"/>
                <w:noProof/>
                <w:sz w:val="12"/>
                <w:szCs w:val="12"/>
              </w:rPr>
              <w:drawing>
                <wp:inline distT="0" distB="0" distL="0" distR="0" wp14:anchorId="445E7DBD" wp14:editId="26AE424F">
                  <wp:extent cx="1757903" cy="695325"/>
                  <wp:effectExtent l="0" t="0" r="0" b="0"/>
                  <wp:docPr id="1" name="Picture 1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lwoodGolfCenterLogotyp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250" cy="706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DEF87" w14:textId="20394C76" w:rsidR="00E649D2" w:rsidRPr="0021104C" w:rsidRDefault="00E649D2">
            <w:pPr>
              <w:pStyle w:val="TableContents"/>
              <w:rPr>
                <w:rFonts w:asciiTheme="minorHAnsi" w:hAnsiTheme="minorHAnsi"/>
                <w:sz w:val="12"/>
                <w:szCs w:val="12"/>
              </w:rPr>
            </w:pPr>
          </w:p>
        </w:tc>
        <w:tc>
          <w:tcPr>
            <w:tcW w:w="721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CAEA34" w14:textId="77777777" w:rsidR="00E649D2" w:rsidRPr="0021104C" w:rsidRDefault="00831251">
            <w:pPr>
              <w:pStyle w:val="TableContents"/>
              <w:jc w:val="center"/>
              <w:rPr>
                <w:rFonts w:asciiTheme="minorHAnsi" w:hAnsiTheme="minorHAnsi"/>
                <w:b/>
                <w:bCs/>
                <w:sz w:val="52"/>
                <w:szCs w:val="52"/>
              </w:rPr>
            </w:pPr>
            <w:r>
              <w:rPr>
                <w:rFonts w:asciiTheme="minorHAnsi" w:hAnsiTheme="minorHAnsi"/>
                <w:b/>
                <w:bCs/>
                <w:sz w:val="52"/>
                <w:szCs w:val="52"/>
              </w:rPr>
              <w:t>“</w:t>
            </w:r>
            <w:r w:rsidR="003D3479">
              <w:rPr>
                <w:rFonts w:asciiTheme="minorHAnsi" w:hAnsiTheme="minorHAnsi"/>
                <w:b/>
                <w:bCs/>
                <w:sz w:val="52"/>
                <w:szCs w:val="52"/>
              </w:rPr>
              <w:t>3 Club Challenge</w:t>
            </w:r>
            <w:r>
              <w:rPr>
                <w:rFonts w:asciiTheme="minorHAnsi" w:hAnsiTheme="minorHAnsi"/>
                <w:b/>
                <w:bCs/>
                <w:sz w:val="52"/>
                <w:szCs w:val="52"/>
              </w:rPr>
              <w:t xml:space="preserve">” </w:t>
            </w:r>
            <w:r w:rsidR="00AD28AD">
              <w:rPr>
                <w:rFonts w:asciiTheme="minorHAnsi" w:hAnsiTheme="minorHAnsi"/>
                <w:b/>
                <w:bCs/>
                <w:sz w:val="52"/>
                <w:szCs w:val="52"/>
              </w:rPr>
              <w:br/>
            </w:r>
            <w:r w:rsidR="00B94979">
              <w:rPr>
                <w:rFonts w:asciiTheme="minorHAnsi" w:hAnsiTheme="minorHAnsi"/>
                <w:b/>
                <w:bCs/>
                <w:sz w:val="52"/>
                <w:szCs w:val="52"/>
              </w:rPr>
              <w:t xml:space="preserve">Two Person </w:t>
            </w:r>
            <w:r w:rsidR="003D3479">
              <w:rPr>
                <w:rFonts w:asciiTheme="minorHAnsi" w:hAnsiTheme="minorHAnsi"/>
                <w:b/>
                <w:bCs/>
                <w:sz w:val="52"/>
                <w:szCs w:val="52"/>
              </w:rPr>
              <w:t>Best Ball</w:t>
            </w:r>
            <w:r w:rsidR="005348D6">
              <w:rPr>
                <w:rFonts w:asciiTheme="minorHAnsi" w:hAnsiTheme="minorHAnsi"/>
                <w:b/>
                <w:bCs/>
                <w:sz w:val="52"/>
                <w:szCs w:val="52"/>
              </w:rPr>
              <w:t xml:space="preserve"> </w:t>
            </w:r>
          </w:p>
          <w:p w14:paraId="3F87B6C4" w14:textId="3FDD8789" w:rsidR="00E649D2" w:rsidRPr="0021104C" w:rsidRDefault="00EC10C7">
            <w:pPr>
              <w:pStyle w:val="TableContents"/>
              <w:jc w:val="center"/>
              <w:rPr>
                <w:rFonts w:asciiTheme="minorHAnsi" w:hAnsiTheme="minorHAnsi"/>
                <w:b/>
                <w:bCs/>
                <w:sz w:val="36"/>
                <w:szCs w:val="36"/>
              </w:rPr>
            </w:pPr>
            <w:r>
              <w:rPr>
                <w:rFonts w:asciiTheme="minorHAnsi" w:hAnsiTheme="minorHAnsi"/>
                <w:b/>
                <w:bCs/>
                <w:sz w:val="36"/>
                <w:szCs w:val="36"/>
              </w:rPr>
              <w:t>Sunday</w:t>
            </w:r>
            <w:r w:rsidR="00AC5E70" w:rsidRPr="0021104C">
              <w:rPr>
                <w:rFonts w:asciiTheme="minorHAnsi" w:hAnsiTheme="minorHAnsi"/>
                <w:b/>
                <w:bCs/>
                <w:sz w:val="36"/>
                <w:szCs w:val="36"/>
              </w:rPr>
              <w:t xml:space="preserve">, </w:t>
            </w:r>
            <w:r w:rsidR="003D3479">
              <w:rPr>
                <w:rFonts w:asciiTheme="minorHAnsi" w:hAnsiTheme="minorHAnsi"/>
                <w:b/>
                <w:bCs/>
                <w:sz w:val="36"/>
                <w:szCs w:val="36"/>
              </w:rPr>
              <w:t>Feb</w:t>
            </w:r>
            <w:r w:rsidR="005348D6">
              <w:rPr>
                <w:rFonts w:asciiTheme="minorHAnsi" w:hAnsiTheme="minorHAnsi"/>
                <w:b/>
                <w:bCs/>
                <w:sz w:val="36"/>
                <w:szCs w:val="36"/>
              </w:rPr>
              <w:t xml:space="preserve">. </w:t>
            </w:r>
            <w:r w:rsidR="00232106">
              <w:rPr>
                <w:rFonts w:asciiTheme="minorHAnsi" w:hAnsiTheme="minorHAnsi"/>
                <w:b/>
                <w:bCs/>
                <w:sz w:val="36"/>
                <w:szCs w:val="36"/>
              </w:rPr>
              <w:t>6</w:t>
            </w:r>
            <w:r w:rsidR="00FC5AC1">
              <w:rPr>
                <w:rFonts w:asciiTheme="minorHAnsi" w:hAnsiTheme="minorHAnsi"/>
                <w:b/>
                <w:bCs/>
                <w:sz w:val="36"/>
                <w:szCs w:val="36"/>
              </w:rPr>
              <w:t>th</w:t>
            </w:r>
            <w:r w:rsidR="00AC5E70" w:rsidRPr="0021104C">
              <w:rPr>
                <w:rFonts w:asciiTheme="minorHAnsi" w:hAnsiTheme="minorHAnsi"/>
                <w:b/>
                <w:bCs/>
                <w:sz w:val="36"/>
                <w:szCs w:val="36"/>
              </w:rPr>
              <w:t>, 20</w:t>
            </w:r>
            <w:r w:rsidR="003B533A">
              <w:rPr>
                <w:rFonts w:asciiTheme="minorHAnsi" w:hAnsiTheme="minorHAnsi"/>
                <w:b/>
                <w:bCs/>
                <w:sz w:val="36"/>
                <w:szCs w:val="36"/>
              </w:rPr>
              <w:t>2</w:t>
            </w:r>
            <w:r>
              <w:rPr>
                <w:rFonts w:asciiTheme="minorHAnsi" w:hAnsiTheme="minorHAnsi"/>
                <w:b/>
                <w:bCs/>
                <w:sz w:val="36"/>
                <w:szCs w:val="36"/>
              </w:rPr>
              <w:t>2</w:t>
            </w:r>
          </w:p>
          <w:p w14:paraId="547B4A01" w14:textId="77777777" w:rsidR="00484297" w:rsidRPr="00AD28AD" w:rsidRDefault="005348D6" w:rsidP="003D3479">
            <w:pPr>
              <w:pStyle w:val="TableContents"/>
              <w:jc w:val="center"/>
              <w:rPr>
                <w:rFonts w:asciiTheme="minorHAnsi" w:hAnsiTheme="minorHAnsi"/>
                <w:b/>
                <w:bCs/>
                <w:i/>
                <w:sz w:val="36"/>
                <w:szCs w:val="36"/>
              </w:rPr>
            </w:pPr>
            <w:r w:rsidRPr="00AD28AD">
              <w:rPr>
                <w:rFonts w:asciiTheme="minorHAnsi" w:hAnsiTheme="minorHAnsi"/>
                <w:b/>
                <w:bCs/>
                <w:i/>
                <w:sz w:val="36"/>
                <w:szCs w:val="36"/>
              </w:rPr>
              <w:t>ColwoodGolf</w:t>
            </w:r>
            <w:r w:rsidR="00484297" w:rsidRPr="00AD28AD">
              <w:rPr>
                <w:rFonts w:asciiTheme="minorHAnsi" w:hAnsiTheme="minorHAnsi"/>
                <w:b/>
                <w:bCs/>
                <w:i/>
                <w:sz w:val="36"/>
                <w:szCs w:val="36"/>
              </w:rPr>
              <w:t>.com/</w:t>
            </w:r>
            <w:r w:rsidR="00EF58BF">
              <w:rPr>
                <w:rFonts w:asciiTheme="minorHAnsi" w:hAnsiTheme="minorHAnsi"/>
                <w:b/>
                <w:bCs/>
                <w:i/>
                <w:sz w:val="36"/>
                <w:szCs w:val="36"/>
              </w:rPr>
              <w:t>3club</w:t>
            </w:r>
          </w:p>
        </w:tc>
      </w:tr>
    </w:tbl>
    <w:p w14:paraId="6E480A88" w14:textId="77777777" w:rsidR="00E649D2" w:rsidRPr="0021104C" w:rsidRDefault="00E649D2">
      <w:pPr>
        <w:pStyle w:val="Standard"/>
        <w:rPr>
          <w:rFonts w:asciiTheme="minorHAnsi" w:hAnsiTheme="minorHAnsi"/>
          <w:sz w:val="12"/>
          <w:szCs w:val="12"/>
        </w:rPr>
      </w:pPr>
    </w:p>
    <w:tbl>
      <w:tblPr>
        <w:tblW w:w="9884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V w:val="single" w:sz="2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42"/>
        <w:gridCol w:w="4942"/>
      </w:tblGrid>
      <w:tr w:rsidR="00E649D2" w:rsidRPr="0021104C" w14:paraId="18AEB704" w14:textId="77777777" w:rsidTr="003B533A">
        <w:trPr>
          <w:trHeight w:val="3889"/>
          <w:jc w:val="center"/>
        </w:trPr>
        <w:tc>
          <w:tcPr>
            <w:tcW w:w="494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C90388" w14:textId="77777777" w:rsidR="00E649D2" w:rsidRPr="0021104C" w:rsidRDefault="00AC5E70">
            <w:pPr>
              <w:pStyle w:val="TableContents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21104C">
              <w:rPr>
                <w:rFonts w:asciiTheme="minorHAnsi" w:hAnsiTheme="minorHAnsi"/>
                <w:b/>
                <w:bCs/>
                <w:sz w:val="20"/>
                <w:szCs w:val="20"/>
              </w:rPr>
              <w:t>FORMAT &amp; PRIZES</w:t>
            </w:r>
          </w:p>
          <w:p w14:paraId="4326C506" w14:textId="52D82C26" w:rsidR="003B533A" w:rsidRPr="003B533A" w:rsidRDefault="00B94979" w:rsidP="003B533A">
            <w:pPr>
              <w:pStyle w:val="TableContents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wo person teams, 18 Hole</w:t>
            </w:r>
            <w:r w:rsidR="00232106">
              <w:rPr>
                <w:rFonts w:asciiTheme="minorHAnsi" w:hAnsiTheme="minorHAnsi"/>
                <w:sz w:val="20"/>
                <w:szCs w:val="20"/>
              </w:rPr>
              <w:t xml:space="preserve"> event with tee times beginning at </w:t>
            </w:r>
            <w:r w:rsidR="00AB7F52">
              <w:rPr>
                <w:rFonts w:asciiTheme="minorHAnsi" w:hAnsiTheme="minorHAnsi"/>
                <w:sz w:val="20"/>
                <w:szCs w:val="20"/>
              </w:rPr>
              <w:t>9:00</w:t>
            </w:r>
            <w:r w:rsidR="00232106">
              <w:rPr>
                <w:rFonts w:asciiTheme="minorHAnsi" w:hAnsiTheme="minorHAnsi"/>
                <w:sz w:val="20"/>
                <w:szCs w:val="20"/>
              </w:rPr>
              <w:t>AM</w:t>
            </w:r>
            <w:r w:rsidR="00EF58B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5348D6">
              <w:rPr>
                <w:rFonts w:asciiTheme="minorHAnsi" w:hAnsiTheme="minorHAnsi"/>
                <w:sz w:val="20"/>
                <w:szCs w:val="20"/>
              </w:rPr>
              <w:t>at</w:t>
            </w:r>
            <w:r w:rsidR="00AC5E70" w:rsidRPr="0021104C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5348D6">
              <w:rPr>
                <w:rFonts w:asciiTheme="minorHAnsi" w:hAnsiTheme="minorHAnsi"/>
                <w:sz w:val="20"/>
                <w:szCs w:val="20"/>
              </w:rPr>
              <w:t xml:space="preserve">Colwood Golf Center. </w:t>
            </w:r>
            <w:r w:rsidR="003D3479">
              <w:rPr>
                <w:rFonts w:asciiTheme="minorHAnsi" w:hAnsiTheme="minorHAnsi"/>
                <w:sz w:val="20"/>
                <w:szCs w:val="20"/>
              </w:rPr>
              <w:t>Best Ball</w:t>
            </w:r>
            <w:r w:rsidR="005348D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483278">
              <w:rPr>
                <w:rFonts w:asciiTheme="minorHAnsi" w:hAnsiTheme="minorHAnsi"/>
                <w:sz w:val="20"/>
                <w:szCs w:val="20"/>
              </w:rPr>
              <w:t>format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with </w:t>
            </w:r>
            <w:r w:rsidR="00483278" w:rsidRPr="0021104C">
              <w:rPr>
                <w:rFonts w:asciiTheme="minorHAnsi" w:hAnsiTheme="minorHAnsi"/>
                <w:sz w:val="20"/>
                <w:szCs w:val="20"/>
              </w:rPr>
              <w:t>Gross and Net prizes awarded to the top finishers.</w:t>
            </w:r>
            <w:r w:rsidR="0028640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A291D">
              <w:rPr>
                <w:rFonts w:asciiTheme="minorHAnsi" w:hAnsiTheme="minorHAnsi"/>
                <w:sz w:val="20"/>
                <w:szCs w:val="20"/>
              </w:rPr>
              <w:br/>
            </w:r>
            <w:r w:rsidR="007A291D">
              <w:rPr>
                <w:rFonts w:asciiTheme="minorHAnsi" w:hAnsiTheme="minorHAnsi"/>
                <w:sz w:val="20"/>
                <w:szCs w:val="20"/>
              </w:rPr>
              <w:br/>
            </w:r>
            <w:r w:rsidR="003B533A" w:rsidRPr="003B533A">
              <w:rPr>
                <w:rFonts w:asciiTheme="minorHAnsi" w:hAnsiTheme="minorHAnsi"/>
                <w:b/>
                <w:i/>
                <w:sz w:val="20"/>
                <w:szCs w:val="20"/>
              </w:rPr>
              <w:t>Every golfer will only be allowed to use 3 clubs for this</w:t>
            </w:r>
          </w:p>
          <w:p w14:paraId="269969A0" w14:textId="41615DC2" w:rsidR="005348D6" w:rsidRPr="0028640F" w:rsidRDefault="003B533A" w:rsidP="003B533A">
            <w:pPr>
              <w:pStyle w:val="TableContents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3B533A">
              <w:rPr>
                <w:rFonts w:asciiTheme="minorHAnsi" w:hAnsiTheme="minorHAnsi"/>
                <w:b/>
                <w:i/>
                <w:sz w:val="20"/>
                <w:szCs w:val="20"/>
              </w:rPr>
              <w:t>event. Club sharing is NOT allowed.</w:t>
            </w:r>
          </w:p>
          <w:p w14:paraId="6675E435" w14:textId="77777777" w:rsidR="00E649D2" w:rsidRPr="0021104C" w:rsidRDefault="00E649D2">
            <w:pPr>
              <w:pStyle w:val="TableContents"/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  <w:p w14:paraId="53C0B13A" w14:textId="77777777" w:rsidR="007A291D" w:rsidRDefault="00AC5E70" w:rsidP="007A291D">
            <w:pPr>
              <w:pStyle w:val="TableContents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21104C">
              <w:rPr>
                <w:rFonts w:asciiTheme="minorHAnsi" w:hAnsiTheme="minorHAnsi"/>
                <w:b/>
                <w:bCs/>
                <w:sz w:val="20"/>
                <w:szCs w:val="20"/>
              </w:rPr>
              <w:t>ELIGIBILITY</w:t>
            </w:r>
          </w:p>
          <w:p w14:paraId="225BCE19" w14:textId="77777777" w:rsidR="007A291D" w:rsidRDefault="007A291D" w:rsidP="007A291D">
            <w:pPr>
              <w:pStyle w:val="TableContents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</w:rPr>
            </w:pPr>
            <w:r w:rsidRPr="007A291D">
              <w:rPr>
                <w:rFonts w:asciiTheme="minorHAnsi" w:eastAsia="Times New Roman" w:hAnsiTheme="minorHAnsi" w:cstheme="minorHAnsi"/>
                <w:kern w:val="0"/>
                <w:sz w:val="20"/>
                <w:szCs w:val="20"/>
              </w:rPr>
              <w:t>This event is open to all golfers – official handicaps are not required.  However, we ask that all players register for the event by listing one of the following 3 methods for handicapping: </w:t>
            </w:r>
            <w:r w:rsidR="006F5B9A">
              <w:rPr>
                <w:rFonts w:asciiTheme="minorHAnsi" w:eastAsia="Times New Roman" w:hAnsiTheme="minorHAnsi" w:cstheme="minorHAnsi"/>
                <w:kern w:val="0"/>
                <w:sz w:val="20"/>
                <w:szCs w:val="20"/>
              </w:rPr>
              <w:br/>
            </w:r>
          </w:p>
          <w:p w14:paraId="36FE4842" w14:textId="77777777" w:rsidR="007A291D" w:rsidRPr="006F5B9A" w:rsidRDefault="006F5B9A" w:rsidP="007A291D">
            <w:pPr>
              <w:pStyle w:val="TableContents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6F5B9A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1) </w:t>
            </w:r>
            <w:r w:rsidR="007A291D" w:rsidRPr="007A291D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List your official </w:t>
            </w:r>
            <w:proofErr w:type="spellStart"/>
            <w:r w:rsidR="007A291D" w:rsidRPr="007A291D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>Ghin</w:t>
            </w:r>
            <w:proofErr w:type="spellEnd"/>
            <w:r w:rsidR="007A291D" w:rsidRPr="007A291D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 handicap index with </w:t>
            </w:r>
            <w:proofErr w:type="spellStart"/>
            <w:r w:rsidR="007A291D" w:rsidRPr="007A291D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>Ghin</w:t>
            </w:r>
            <w:proofErr w:type="spellEnd"/>
            <w:r w:rsidR="007A291D" w:rsidRPr="007A291D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 #</w:t>
            </w:r>
          </w:p>
          <w:p w14:paraId="5426E823" w14:textId="77777777" w:rsidR="007A291D" w:rsidRPr="006F5B9A" w:rsidRDefault="007A291D" w:rsidP="007A291D">
            <w:pPr>
              <w:pStyle w:val="TableContents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6F5B9A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>2) List your estimated handicap index</w:t>
            </w:r>
          </w:p>
          <w:p w14:paraId="73A47096" w14:textId="77777777" w:rsidR="007A291D" w:rsidRPr="006F5B9A" w:rsidRDefault="007A291D" w:rsidP="007A291D">
            <w:pPr>
              <w:pStyle w:val="TableContents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6F5B9A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3) List your average </w:t>
            </w:r>
            <w:r w:rsidR="0002426B" w:rsidRPr="006F5B9A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>18-hole</w:t>
            </w:r>
            <w:r w:rsidRPr="006F5B9A">
              <w:rPr>
                <w:rFonts w:asciiTheme="minorHAnsi" w:eastAsia="Times New Roman" w:hAnsiTheme="minorHAnsi" w:cstheme="minorHAnsi"/>
                <w:kern w:val="0"/>
                <w:sz w:val="19"/>
                <w:szCs w:val="19"/>
              </w:rPr>
              <w:t xml:space="preserve"> score</w:t>
            </w:r>
          </w:p>
          <w:p w14:paraId="06801D96" w14:textId="77777777" w:rsidR="00484297" w:rsidRPr="0021104C" w:rsidRDefault="00170907" w:rsidP="00B94979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br/>
            </w:r>
            <w:r w:rsidRPr="00170907">
              <w:rPr>
                <w:rStyle w:val="Strong"/>
                <w:rFonts w:asciiTheme="minorHAnsi" w:hAnsiTheme="minorHAnsi" w:cstheme="minorHAnsi"/>
                <w:sz w:val="20"/>
                <w:szCs w:val="20"/>
              </w:rPr>
              <w:t>IMPORTANT</w:t>
            </w:r>
            <w:r w:rsidRPr="00170907">
              <w:rPr>
                <w:rFonts w:asciiTheme="minorHAnsi" w:hAnsiTheme="minorHAnsi" w:cstheme="minorHAnsi"/>
                <w:sz w:val="20"/>
                <w:szCs w:val="20"/>
              </w:rPr>
              <w:t>:  for the above handicapping methods, please use 18-hole regulation course scoring.  Colwood will then convert all handicapping to a par 3 equivalent for the purposes of this event.</w:t>
            </w:r>
            <w:r>
              <w:rPr>
                <w:sz w:val="21"/>
                <w:szCs w:val="21"/>
              </w:rPr>
              <w:t> </w:t>
            </w:r>
          </w:p>
        </w:tc>
        <w:tc>
          <w:tcPr>
            <w:tcW w:w="4942" w:type="dxa"/>
          </w:tcPr>
          <w:tbl>
            <w:tblPr>
              <w:tblW w:w="4927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927"/>
            </w:tblGrid>
            <w:tr w:rsidR="00E649D2" w:rsidRPr="0021104C" w14:paraId="57774E30" w14:textId="77777777" w:rsidTr="00F10E80">
              <w:trPr>
                <w:trHeight w:val="1213"/>
              </w:trPr>
              <w:tc>
                <w:tcPr>
                  <w:tcW w:w="4927" w:type="dxa"/>
                  <w:tcMar>
                    <w:top w:w="55" w:type="dxa"/>
                    <w:left w:w="55" w:type="dxa"/>
                    <w:bottom w:w="55" w:type="dxa"/>
                    <w:right w:w="55" w:type="dxa"/>
                  </w:tcMar>
                </w:tcPr>
                <w:p w14:paraId="7BFBB6F7" w14:textId="77777777" w:rsidR="00E649D2" w:rsidRPr="0021104C" w:rsidRDefault="00AC5E70">
                  <w:pPr>
                    <w:pStyle w:val="TableContents"/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</w:pPr>
                  <w:r w:rsidRPr="0021104C"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  <w:t>ENTRY FEE</w:t>
                  </w:r>
                </w:p>
                <w:p w14:paraId="77C3BA8C" w14:textId="6A04B69B" w:rsidR="00FA759D" w:rsidRPr="00FA759D" w:rsidRDefault="00FA759D" w:rsidP="00FA759D">
                  <w:pPr>
                    <w:widowControl/>
                    <w:suppressAutoHyphens w:val="0"/>
                    <w:autoSpaceDN/>
                    <w:textAlignment w:val="auto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Registration is $</w:t>
                  </w:r>
                  <w:r w:rsidR="00FC5AC1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4</w:t>
                  </w: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0 per player ($</w:t>
                  </w:r>
                  <w:r w:rsidR="00FC5AC1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8</w:t>
                  </w: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0 per team).</w:t>
                  </w:r>
                </w:p>
                <w:p w14:paraId="2AD88B6A" w14:textId="77777777" w:rsidR="00FA759D" w:rsidRPr="00FA759D" w:rsidRDefault="00FA759D" w:rsidP="00FA759D">
                  <w:pPr>
                    <w:widowControl/>
                    <w:suppressAutoHyphens w:val="0"/>
                    <w:autoSpaceDN/>
                    <w:textAlignment w:val="auto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</w:p>
                <w:p w14:paraId="50693367" w14:textId="77777777" w:rsidR="00FA759D" w:rsidRPr="00FA759D" w:rsidRDefault="00FA759D" w:rsidP="00FA759D">
                  <w:pPr>
                    <w:widowControl/>
                    <w:suppressAutoHyphens w:val="0"/>
                    <w:autoSpaceDN/>
                    <w:textAlignment w:val="auto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There are 2 options for registration:</w:t>
                  </w:r>
                </w:p>
                <w:p w14:paraId="6EE5E4B6" w14:textId="77777777" w:rsidR="00FA759D" w:rsidRPr="00FA759D" w:rsidRDefault="00FA759D" w:rsidP="00FA759D">
                  <w:pPr>
                    <w:widowControl/>
                    <w:suppressAutoHyphens w:val="0"/>
                    <w:autoSpaceDN/>
                    <w:textAlignment w:val="auto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1)  Register online at colwoodgolf.com/3club</w:t>
                  </w:r>
                </w:p>
                <w:p w14:paraId="04840259" w14:textId="77777777" w:rsidR="00FA759D" w:rsidRPr="00FA759D" w:rsidRDefault="00FA759D" w:rsidP="00FA759D">
                  <w:pPr>
                    <w:widowControl/>
                    <w:suppressAutoHyphens w:val="0"/>
                    <w:autoSpaceDN/>
                    <w:textAlignment w:val="auto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2)  Register in person at the golf shop.</w:t>
                  </w:r>
                </w:p>
                <w:p w14:paraId="79C9F834" w14:textId="77777777" w:rsidR="00FA759D" w:rsidRDefault="00FA759D" w:rsidP="00FA759D">
                  <w:pPr>
                    <w:pStyle w:val="TableContents"/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</w:pPr>
                  <w:r w:rsidRPr="00FA759D">
                    <w:rPr>
                      <w:rFonts w:asciiTheme="minorHAnsi" w:eastAsia="Times New Roman" w:hAnsiTheme="minorHAnsi" w:cs="Arial"/>
                      <w:kern w:val="0"/>
                      <w:sz w:val="20"/>
                      <w:szCs w:val="18"/>
                    </w:rPr>
                    <w:t>Payment is required at the time of registration.</w:t>
                  </w:r>
                </w:p>
                <w:p w14:paraId="5F944DBE" w14:textId="455C6A40" w:rsidR="00E649D2" w:rsidRPr="003B533A" w:rsidRDefault="003B533A" w:rsidP="00FA759D">
                  <w:pPr>
                    <w:pStyle w:val="TableContents"/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</w:pPr>
                  <w:r w:rsidRPr="003B533A"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 xml:space="preserve">Refunds are NOT available after </w:t>
                  </w:r>
                  <w:r w:rsidR="00FC5AC1"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 xml:space="preserve">February </w:t>
                  </w:r>
                  <w:r w:rsidR="00EC10C7"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>2nd</w:t>
                  </w:r>
                  <w:r w:rsidRPr="003B533A"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>, 20</w:t>
                  </w:r>
                  <w:r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>2</w:t>
                  </w:r>
                  <w:r w:rsidR="00EC10C7">
                    <w:rPr>
                      <w:rFonts w:asciiTheme="minorHAnsi" w:eastAsia="Times New Roman" w:hAnsiTheme="minorHAnsi" w:cs="Arial"/>
                      <w:b/>
                      <w:bCs/>
                      <w:kern w:val="0"/>
                      <w:sz w:val="20"/>
                      <w:szCs w:val="18"/>
                    </w:rPr>
                    <w:t>2</w:t>
                  </w:r>
                </w:p>
              </w:tc>
            </w:tr>
            <w:tr w:rsidR="00E649D2" w:rsidRPr="0021104C" w14:paraId="5B6AF991" w14:textId="77777777" w:rsidTr="00F10E80">
              <w:trPr>
                <w:trHeight w:val="1213"/>
              </w:trPr>
              <w:tc>
                <w:tcPr>
                  <w:tcW w:w="4927" w:type="dxa"/>
                  <w:tcMar>
                    <w:top w:w="55" w:type="dxa"/>
                    <w:left w:w="55" w:type="dxa"/>
                    <w:bottom w:w="55" w:type="dxa"/>
                    <w:right w:w="55" w:type="dxa"/>
                  </w:tcMar>
                </w:tcPr>
                <w:p w14:paraId="16FF61F4" w14:textId="77777777" w:rsidR="00E649D2" w:rsidRPr="0021104C" w:rsidRDefault="00AC5E70">
                  <w:pPr>
                    <w:pStyle w:val="TableContents"/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</w:pPr>
                  <w:r w:rsidRPr="0021104C"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  <w:t>INCLUSIONS</w:t>
                  </w:r>
                </w:p>
                <w:p w14:paraId="5E5D914D" w14:textId="1B5F6E8A" w:rsidR="00E649D2" w:rsidRPr="00EF58BF" w:rsidRDefault="00EF58BF">
                  <w:pPr>
                    <w:pStyle w:val="TableContents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EF58BF">
                    <w:rPr>
                      <w:rFonts w:asciiTheme="minorHAnsi" w:hAnsiTheme="minorHAnsi" w:cstheme="minorHAnsi"/>
                      <w:iCs/>
                      <w:sz w:val="20"/>
                      <w:szCs w:val="20"/>
                    </w:rPr>
                    <w:t>Green Fees, range balls, and 2 drink tickets</w:t>
                  </w:r>
                  <w:r w:rsidR="00FC5AC1">
                    <w:rPr>
                      <w:rFonts w:asciiTheme="minorHAnsi" w:hAnsiTheme="minorHAnsi" w:cstheme="minorHAnsi"/>
                      <w:iCs/>
                      <w:sz w:val="20"/>
                      <w:szCs w:val="20"/>
                    </w:rPr>
                    <w:t>/per players and prizes</w:t>
                  </w:r>
                  <w:r w:rsidRPr="00EF58BF">
                    <w:rPr>
                      <w:rFonts w:asciiTheme="minorHAnsi" w:hAnsiTheme="minorHAnsi" w:cstheme="minorHAnsi"/>
                      <w:iCs/>
                      <w:sz w:val="20"/>
                      <w:szCs w:val="20"/>
                    </w:rPr>
                    <w:t xml:space="preserve"> are included.</w:t>
                  </w:r>
                </w:p>
                <w:p w14:paraId="469C11A3" w14:textId="77777777" w:rsidR="00EF58BF" w:rsidRDefault="00EF58BF">
                  <w:pPr>
                    <w:pStyle w:val="TableContents"/>
                    <w:rPr>
                      <w:rFonts w:asciiTheme="minorHAnsi" w:hAnsiTheme="minorHAnsi"/>
                      <w:sz w:val="12"/>
                      <w:szCs w:val="12"/>
                    </w:rPr>
                  </w:pPr>
                </w:p>
                <w:p w14:paraId="6C5D6BCF" w14:textId="77777777" w:rsidR="00EF58BF" w:rsidRPr="0021104C" w:rsidRDefault="00EF58BF">
                  <w:pPr>
                    <w:pStyle w:val="TableContents"/>
                    <w:rPr>
                      <w:rFonts w:asciiTheme="minorHAnsi" w:hAnsiTheme="minorHAnsi"/>
                      <w:sz w:val="12"/>
                      <w:szCs w:val="12"/>
                    </w:rPr>
                  </w:pPr>
                </w:p>
                <w:p w14:paraId="56FDDCFC" w14:textId="77777777" w:rsidR="00E649D2" w:rsidRPr="0021104C" w:rsidRDefault="00AC5E70">
                  <w:pPr>
                    <w:pStyle w:val="TableContents"/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</w:pPr>
                  <w:r w:rsidRPr="0021104C">
                    <w:rPr>
                      <w:rFonts w:asciiTheme="minorHAnsi" w:hAnsiTheme="minorHAnsi"/>
                      <w:b/>
                      <w:bCs/>
                      <w:sz w:val="20"/>
                      <w:szCs w:val="20"/>
                    </w:rPr>
                    <w:t>TIES</w:t>
                  </w:r>
                </w:p>
                <w:p w14:paraId="641381E4" w14:textId="77777777" w:rsidR="00E649D2" w:rsidRPr="0021104C" w:rsidRDefault="00AC5E70">
                  <w:pPr>
                    <w:pStyle w:val="TableContents"/>
                    <w:rPr>
                      <w:rFonts w:asciiTheme="minorHAnsi" w:hAnsiTheme="minorHAnsi"/>
                      <w:sz w:val="20"/>
                      <w:szCs w:val="20"/>
                    </w:rPr>
                  </w:pPr>
                  <w:r w:rsidRPr="0021104C">
                    <w:rPr>
                      <w:rFonts w:asciiTheme="minorHAnsi" w:hAnsiTheme="minorHAnsi"/>
                      <w:sz w:val="20"/>
                      <w:szCs w:val="20"/>
                    </w:rPr>
                    <w:t>In the event of a tie, a scorecard playoff will determine the winners (both gross and net).</w:t>
                  </w:r>
                </w:p>
              </w:tc>
            </w:tr>
          </w:tbl>
          <w:p w14:paraId="31F5258A" w14:textId="77777777" w:rsidR="00170907" w:rsidRDefault="00170907" w:rsidP="00170907">
            <w:pPr>
              <w:pStyle w:val="TableContents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  <w:p w14:paraId="24ADEE42" w14:textId="77777777" w:rsidR="00170907" w:rsidRPr="0021104C" w:rsidRDefault="00170907" w:rsidP="00170907">
            <w:pPr>
              <w:pStyle w:val="TableContents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Pr="0021104C">
              <w:rPr>
                <w:rFonts w:asciiTheme="minorHAnsi" w:hAnsiTheme="minorHAnsi"/>
                <w:b/>
                <w:bCs/>
                <w:sz w:val="20"/>
                <w:szCs w:val="20"/>
              </w:rPr>
              <w:t>STARTING TIME</w:t>
            </w:r>
          </w:p>
          <w:p w14:paraId="3F9A2C9F" w14:textId="1A468728" w:rsidR="00E649D2" w:rsidRPr="0021104C" w:rsidRDefault="00FC5AC1" w:rsidP="0017090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Tee times with begin at </w:t>
            </w:r>
            <w:r w:rsidR="00EC10C7">
              <w:rPr>
                <w:rFonts w:asciiTheme="minorHAnsi" w:hAnsiTheme="minorHAnsi"/>
                <w:sz w:val="20"/>
                <w:szCs w:val="20"/>
              </w:rPr>
              <w:t>9:00</w:t>
            </w:r>
            <w:r>
              <w:rPr>
                <w:rFonts w:asciiTheme="minorHAnsi" w:hAnsiTheme="minorHAnsi"/>
                <w:sz w:val="20"/>
                <w:szCs w:val="20"/>
              </w:rPr>
              <w:t>AM</w:t>
            </w:r>
            <w:r w:rsidR="00170907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</w:tbl>
    <w:p w14:paraId="1D49337A" w14:textId="77777777" w:rsidR="003B533A" w:rsidRDefault="003B533A" w:rsidP="005C24F5">
      <w:pPr>
        <w:pStyle w:val="TableContents"/>
        <w:jc w:val="center"/>
        <w:rPr>
          <w:rFonts w:asciiTheme="minorHAnsi" w:hAnsiTheme="minorHAnsi"/>
          <w:b/>
          <w:sz w:val="32"/>
          <w:szCs w:val="20"/>
        </w:rPr>
      </w:pPr>
    </w:p>
    <w:p w14:paraId="51507337" w14:textId="13ED1148" w:rsidR="00E649D2" w:rsidRDefault="005309BB" w:rsidP="005C24F5">
      <w:pPr>
        <w:pStyle w:val="TableContents"/>
        <w:jc w:val="center"/>
        <w:rPr>
          <w:rFonts w:asciiTheme="minorHAnsi" w:hAnsiTheme="minorHAnsi"/>
          <w:b/>
          <w:sz w:val="32"/>
          <w:szCs w:val="20"/>
        </w:rPr>
      </w:pPr>
      <w:hyperlink r:id="rId8" w:history="1">
        <w:r w:rsidR="00484297" w:rsidRPr="003B533A">
          <w:rPr>
            <w:rStyle w:val="Hyperlink"/>
            <w:rFonts w:asciiTheme="minorHAnsi" w:hAnsiTheme="minorHAnsi"/>
            <w:b/>
            <w:sz w:val="32"/>
            <w:szCs w:val="20"/>
          </w:rPr>
          <w:t xml:space="preserve">Register online at </w:t>
        </w:r>
        <w:r w:rsidR="005348D6" w:rsidRPr="003B533A">
          <w:rPr>
            <w:rStyle w:val="Hyperlink"/>
            <w:rFonts w:asciiTheme="minorHAnsi" w:hAnsiTheme="minorHAnsi"/>
            <w:b/>
            <w:sz w:val="32"/>
            <w:szCs w:val="20"/>
          </w:rPr>
          <w:t>ColwoodGolf</w:t>
        </w:r>
        <w:r w:rsidR="00484297" w:rsidRPr="003B533A">
          <w:rPr>
            <w:rStyle w:val="Hyperlink"/>
            <w:rFonts w:asciiTheme="minorHAnsi" w:hAnsiTheme="minorHAnsi"/>
            <w:b/>
            <w:sz w:val="32"/>
            <w:szCs w:val="20"/>
          </w:rPr>
          <w:t>.com/</w:t>
        </w:r>
        <w:r w:rsidR="00EF58BF" w:rsidRPr="003B533A">
          <w:rPr>
            <w:rStyle w:val="Hyperlink"/>
            <w:rFonts w:asciiTheme="minorHAnsi" w:hAnsiTheme="minorHAnsi"/>
            <w:b/>
            <w:sz w:val="32"/>
            <w:szCs w:val="20"/>
          </w:rPr>
          <w:t>3club</w:t>
        </w:r>
      </w:hyperlink>
    </w:p>
    <w:p w14:paraId="08BCB98C" w14:textId="77777777" w:rsidR="003B533A" w:rsidRPr="005C24F5" w:rsidRDefault="003B533A" w:rsidP="005C24F5">
      <w:pPr>
        <w:pStyle w:val="TableContents"/>
        <w:jc w:val="center"/>
        <w:rPr>
          <w:rFonts w:asciiTheme="minorHAnsi" w:hAnsiTheme="minorHAnsi"/>
        </w:rPr>
      </w:pPr>
    </w:p>
    <w:p w14:paraId="1660EFE9" w14:textId="22E18C51" w:rsidR="00E649D2" w:rsidRPr="0021104C" w:rsidRDefault="00EF58BF">
      <w:pPr>
        <w:pStyle w:val="Standard"/>
        <w:jc w:val="center"/>
        <w:rPr>
          <w:rFonts w:asciiTheme="minorHAnsi" w:hAnsiTheme="minorHAnsi"/>
          <w:b/>
          <w:bCs/>
          <w:sz w:val="26"/>
          <w:szCs w:val="26"/>
        </w:rPr>
      </w:pPr>
      <w:r>
        <w:rPr>
          <w:rFonts w:asciiTheme="minorHAnsi" w:hAnsiTheme="minorHAnsi"/>
          <w:b/>
          <w:bCs/>
          <w:sz w:val="26"/>
          <w:szCs w:val="26"/>
        </w:rPr>
        <w:t>3 Club</w:t>
      </w:r>
      <w:r w:rsidR="003D3479">
        <w:rPr>
          <w:rFonts w:asciiTheme="minorHAnsi" w:hAnsiTheme="minorHAnsi"/>
          <w:b/>
          <w:bCs/>
          <w:sz w:val="26"/>
          <w:szCs w:val="26"/>
        </w:rPr>
        <w:t xml:space="preserve"> Challenge</w:t>
      </w:r>
      <w:r w:rsidR="005348D6">
        <w:rPr>
          <w:rFonts w:asciiTheme="minorHAnsi" w:hAnsiTheme="minorHAnsi"/>
          <w:b/>
          <w:bCs/>
          <w:sz w:val="26"/>
          <w:szCs w:val="26"/>
        </w:rPr>
        <w:t xml:space="preserve"> </w:t>
      </w:r>
      <w:r w:rsidR="00831251">
        <w:rPr>
          <w:rFonts w:asciiTheme="minorHAnsi" w:hAnsiTheme="minorHAnsi"/>
          <w:b/>
          <w:bCs/>
          <w:sz w:val="26"/>
          <w:szCs w:val="26"/>
        </w:rPr>
        <w:t>20</w:t>
      </w:r>
      <w:r w:rsidR="003B533A">
        <w:rPr>
          <w:rFonts w:asciiTheme="minorHAnsi" w:hAnsiTheme="minorHAnsi"/>
          <w:b/>
          <w:bCs/>
          <w:sz w:val="26"/>
          <w:szCs w:val="26"/>
        </w:rPr>
        <w:t>2</w:t>
      </w:r>
      <w:r w:rsidR="00EC10C7">
        <w:rPr>
          <w:rFonts w:asciiTheme="minorHAnsi" w:hAnsiTheme="minorHAnsi"/>
          <w:b/>
          <w:bCs/>
          <w:sz w:val="26"/>
          <w:szCs w:val="26"/>
        </w:rPr>
        <w:t>2</w:t>
      </w:r>
      <w:r w:rsidR="00831251" w:rsidRPr="0021104C">
        <w:rPr>
          <w:rFonts w:asciiTheme="minorHAnsi" w:hAnsiTheme="minorHAnsi"/>
          <w:b/>
          <w:bCs/>
          <w:sz w:val="26"/>
          <w:szCs w:val="26"/>
        </w:rPr>
        <w:t xml:space="preserve"> --</w:t>
      </w:r>
      <w:r w:rsidR="00484297" w:rsidRPr="0021104C">
        <w:rPr>
          <w:rFonts w:asciiTheme="minorHAnsi" w:hAnsiTheme="minorHAnsi"/>
          <w:b/>
          <w:bCs/>
          <w:sz w:val="26"/>
          <w:szCs w:val="26"/>
        </w:rPr>
        <w:t xml:space="preserve"> MANUAL </w:t>
      </w:r>
      <w:r w:rsidR="00AC5E70" w:rsidRPr="0021104C">
        <w:rPr>
          <w:rFonts w:asciiTheme="minorHAnsi" w:hAnsiTheme="minorHAnsi"/>
          <w:b/>
          <w:bCs/>
          <w:sz w:val="26"/>
          <w:szCs w:val="26"/>
        </w:rPr>
        <w:t>REGISTRATION</w:t>
      </w:r>
    </w:p>
    <w:tbl>
      <w:tblPr>
        <w:tblW w:w="99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86"/>
        <w:gridCol w:w="4986"/>
      </w:tblGrid>
      <w:tr w:rsidR="00E40C24" w:rsidRPr="0021104C" w14:paraId="2E14B49A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E0697B" w14:textId="77777777" w:rsidR="00E40C24" w:rsidRPr="0021104C" w:rsidRDefault="00E40C24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</w:p>
          <w:p w14:paraId="7F3B511F" w14:textId="77777777" w:rsidR="00E40C24" w:rsidRPr="0021104C" w:rsidRDefault="00E40C24" w:rsidP="002E1423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yer</w:t>
            </w:r>
            <w:r w:rsidRPr="0021104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Name </w:t>
            </w:r>
            <w:r w:rsidRPr="0021104C">
              <w:rPr>
                <w:rFonts w:asciiTheme="minorHAnsi" w:hAnsiTheme="minorHAnsi"/>
              </w:rPr>
              <w:t>_________________________</w:t>
            </w:r>
          </w:p>
        </w:tc>
        <w:tc>
          <w:tcPr>
            <w:tcW w:w="4986" w:type="dxa"/>
            <w:shd w:val="clear" w:color="auto" w:fill="E6E6E6"/>
            <w:vAlign w:val="bottom"/>
          </w:tcPr>
          <w:p w14:paraId="21A4105E" w14:textId="77777777" w:rsidR="00E40C24" w:rsidRPr="0021104C" w:rsidRDefault="00E40C24" w:rsidP="00E40C24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</w:rPr>
              <w:t>Player</w:t>
            </w:r>
            <w:r w:rsidRPr="0021104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Name </w:t>
            </w:r>
            <w:r w:rsidRPr="0021104C">
              <w:rPr>
                <w:rFonts w:asciiTheme="minorHAnsi" w:hAnsiTheme="minorHAnsi"/>
              </w:rPr>
              <w:t>_________________________</w:t>
            </w:r>
          </w:p>
        </w:tc>
      </w:tr>
      <w:tr w:rsidR="00E40C24" w:rsidRPr="0021104C" w14:paraId="16CA04CC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61323D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Handicap</w:t>
            </w:r>
            <w:r>
              <w:rPr>
                <w:rFonts w:asciiTheme="minorHAnsi" w:hAnsiTheme="minorHAnsi"/>
              </w:rPr>
              <w:t xml:space="preserve"> or AVG Score </w:t>
            </w:r>
            <w:r w:rsidRPr="0021104C">
              <w:rPr>
                <w:rFonts w:asciiTheme="minorHAnsi" w:hAnsiTheme="minorHAnsi"/>
              </w:rPr>
              <w:t>____________</w:t>
            </w:r>
            <w:r>
              <w:rPr>
                <w:rFonts w:asciiTheme="minorHAnsi" w:hAnsiTheme="minorHAnsi"/>
              </w:rPr>
              <w:t>_____</w:t>
            </w:r>
          </w:p>
        </w:tc>
        <w:tc>
          <w:tcPr>
            <w:tcW w:w="4986" w:type="dxa"/>
            <w:shd w:val="clear" w:color="auto" w:fill="E6E6E6"/>
          </w:tcPr>
          <w:p w14:paraId="0AD13424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Handicap</w:t>
            </w:r>
            <w:r>
              <w:rPr>
                <w:rFonts w:asciiTheme="minorHAnsi" w:hAnsiTheme="minorHAnsi"/>
              </w:rPr>
              <w:t xml:space="preserve"> or AVG Score </w:t>
            </w:r>
            <w:r w:rsidRPr="0021104C">
              <w:rPr>
                <w:rFonts w:asciiTheme="minorHAnsi" w:hAnsiTheme="minorHAnsi"/>
              </w:rPr>
              <w:t>____________</w:t>
            </w:r>
            <w:r>
              <w:rPr>
                <w:rFonts w:asciiTheme="minorHAnsi" w:hAnsiTheme="minorHAnsi"/>
              </w:rPr>
              <w:t>_____</w:t>
            </w:r>
          </w:p>
        </w:tc>
      </w:tr>
      <w:tr w:rsidR="00E40C24" w:rsidRPr="0021104C" w14:paraId="514290AD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26D708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HIN # (If applicable) ___________________</w:t>
            </w:r>
          </w:p>
        </w:tc>
        <w:tc>
          <w:tcPr>
            <w:tcW w:w="4986" w:type="dxa"/>
            <w:shd w:val="clear" w:color="auto" w:fill="E6E6E6"/>
          </w:tcPr>
          <w:p w14:paraId="70142E56" w14:textId="77777777" w:rsidR="00E40C24" w:rsidRDefault="00E40C24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HIN # (If applicable) ___________________</w:t>
            </w:r>
          </w:p>
        </w:tc>
      </w:tr>
      <w:tr w:rsidR="00E40C24" w:rsidRPr="0021104C" w14:paraId="1FFD76E4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B52B5F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Daytime Phone # _______________________</w:t>
            </w:r>
          </w:p>
        </w:tc>
        <w:tc>
          <w:tcPr>
            <w:tcW w:w="4986" w:type="dxa"/>
            <w:shd w:val="clear" w:color="auto" w:fill="E6E6E6"/>
          </w:tcPr>
          <w:p w14:paraId="1E4D8BEB" w14:textId="77777777" w:rsidR="00E40C24" w:rsidRPr="0021104C" w:rsidRDefault="00E40C24" w:rsidP="0052371E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Daytime Phone # _______________________</w:t>
            </w:r>
          </w:p>
        </w:tc>
      </w:tr>
      <w:tr w:rsidR="00E40C24" w:rsidRPr="0021104C" w14:paraId="56FC548D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6BC01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Street Address _________________________</w:t>
            </w:r>
          </w:p>
        </w:tc>
        <w:tc>
          <w:tcPr>
            <w:tcW w:w="4986" w:type="dxa"/>
            <w:shd w:val="clear" w:color="auto" w:fill="E6E6E6"/>
          </w:tcPr>
          <w:p w14:paraId="38274E87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Street Address _________________________</w:t>
            </w:r>
          </w:p>
        </w:tc>
      </w:tr>
      <w:tr w:rsidR="00E40C24" w:rsidRPr="0021104C" w14:paraId="160C8598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449850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City/State/Zip __________________________</w:t>
            </w:r>
          </w:p>
        </w:tc>
        <w:tc>
          <w:tcPr>
            <w:tcW w:w="4986" w:type="dxa"/>
            <w:shd w:val="clear" w:color="auto" w:fill="E6E6E6"/>
          </w:tcPr>
          <w:p w14:paraId="47940EE7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City/State/Zip __________________________</w:t>
            </w:r>
          </w:p>
        </w:tc>
      </w:tr>
      <w:tr w:rsidR="00E40C24" w:rsidRPr="0021104C" w14:paraId="1A936A4A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6DCB3E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Email Address __________________________</w:t>
            </w:r>
          </w:p>
        </w:tc>
        <w:tc>
          <w:tcPr>
            <w:tcW w:w="4986" w:type="dxa"/>
            <w:shd w:val="clear" w:color="auto" w:fill="E6E6E6"/>
          </w:tcPr>
          <w:p w14:paraId="041AFE1E" w14:textId="77777777" w:rsidR="00E40C24" w:rsidRPr="0021104C" w:rsidRDefault="00E40C24" w:rsidP="0052371E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Email Address __________________________</w:t>
            </w:r>
          </w:p>
        </w:tc>
      </w:tr>
      <w:tr w:rsidR="00E40C24" w:rsidRPr="0021104C" w14:paraId="5C2EAF5B" w14:textId="77777777" w:rsidTr="00E40C24">
        <w:trPr>
          <w:jc w:val="center"/>
        </w:trPr>
        <w:tc>
          <w:tcPr>
            <w:tcW w:w="4986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6164DD" w14:textId="77777777" w:rsidR="00E40C24" w:rsidRPr="0021104C" w:rsidRDefault="00E40C24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yer Pairing Request ___________________</w:t>
            </w:r>
          </w:p>
        </w:tc>
        <w:tc>
          <w:tcPr>
            <w:tcW w:w="4986" w:type="dxa"/>
            <w:shd w:val="clear" w:color="auto" w:fill="E6E6E6"/>
          </w:tcPr>
          <w:p w14:paraId="47672CCE" w14:textId="77777777" w:rsidR="00E40C24" w:rsidRDefault="00E40C24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yer Pairing Request ___________________</w:t>
            </w:r>
          </w:p>
        </w:tc>
      </w:tr>
    </w:tbl>
    <w:p w14:paraId="060A0BB5" w14:textId="77777777" w:rsidR="00F10E80" w:rsidRPr="0021104C" w:rsidRDefault="00F10E80" w:rsidP="0051397B">
      <w:pPr>
        <w:pStyle w:val="Standard"/>
        <w:rPr>
          <w:rFonts w:asciiTheme="minorHAnsi" w:hAnsiTheme="minorHAnsi"/>
        </w:rPr>
      </w:pPr>
    </w:p>
    <w:p w14:paraId="4A6FC378" w14:textId="32B0122F" w:rsidR="00E649D2" w:rsidRPr="005C24F5" w:rsidRDefault="00AC5E70" w:rsidP="00F10E80">
      <w:pPr>
        <w:pStyle w:val="Standard"/>
        <w:jc w:val="center"/>
        <w:rPr>
          <w:rFonts w:asciiTheme="minorHAnsi" w:hAnsiTheme="minorHAnsi"/>
          <w:sz w:val="20"/>
        </w:rPr>
      </w:pPr>
      <w:r w:rsidRPr="005C24F5">
        <w:rPr>
          <w:rFonts w:asciiTheme="minorHAnsi" w:hAnsiTheme="minorHAnsi"/>
          <w:sz w:val="20"/>
        </w:rPr>
        <w:t>Make checks payable to “</w:t>
      </w:r>
      <w:r w:rsidR="005348D6" w:rsidRPr="005C24F5">
        <w:rPr>
          <w:rFonts w:asciiTheme="minorHAnsi" w:hAnsiTheme="minorHAnsi"/>
          <w:sz w:val="20"/>
        </w:rPr>
        <w:t>Colwood Golf Center</w:t>
      </w:r>
      <w:r w:rsidR="0057053E" w:rsidRPr="005C24F5">
        <w:rPr>
          <w:rFonts w:asciiTheme="minorHAnsi" w:hAnsiTheme="minorHAnsi"/>
          <w:sz w:val="20"/>
        </w:rPr>
        <w:t xml:space="preserve">”. </w:t>
      </w:r>
      <w:r w:rsidR="0057053E" w:rsidRPr="005C24F5">
        <w:rPr>
          <w:rFonts w:asciiTheme="minorHAnsi" w:hAnsiTheme="minorHAnsi"/>
          <w:sz w:val="20"/>
        </w:rPr>
        <w:br/>
      </w:r>
      <w:r w:rsidR="005348D6" w:rsidRPr="005C24F5">
        <w:rPr>
          <w:rFonts w:asciiTheme="minorHAnsi" w:hAnsiTheme="minorHAnsi"/>
          <w:sz w:val="20"/>
        </w:rPr>
        <w:t>Colwood Golf Center</w:t>
      </w:r>
      <w:r w:rsidRPr="005C24F5">
        <w:rPr>
          <w:rFonts w:asciiTheme="minorHAnsi" w:hAnsiTheme="minorHAnsi"/>
          <w:sz w:val="20"/>
        </w:rPr>
        <w:t xml:space="preserve"> – </w:t>
      </w:r>
      <w:r w:rsidR="005348D6" w:rsidRPr="005C24F5">
        <w:rPr>
          <w:rFonts w:asciiTheme="minorHAnsi" w:hAnsiTheme="minorHAnsi"/>
          <w:sz w:val="20"/>
        </w:rPr>
        <w:t>7313 NE Col</w:t>
      </w:r>
      <w:r w:rsidR="004F13C3" w:rsidRPr="005C24F5">
        <w:rPr>
          <w:rFonts w:asciiTheme="minorHAnsi" w:hAnsiTheme="minorHAnsi"/>
          <w:sz w:val="20"/>
        </w:rPr>
        <w:t>umbia Blvd. – Portland, OR 97218</w:t>
      </w:r>
      <w:r w:rsidR="005348D6" w:rsidRPr="005C24F5">
        <w:rPr>
          <w:rFonts w:asciiTheme="minorHAnsi" w:hAnsiTheme="minorHAnsi"/>
          <w:sz w:val="20"/>
        </w:rPr>
        <w:br/>
        <w:t>Contact</w:t>
      </w:r>
      <w:r w:rsidR="003B533A">
        <w:rPr>
          <w:rFonts w:asciiTheme="minorHAnsi" w:hAnsiTheme="minorHAnsi"/>
          <w:sz w:val="20"/>
        </w:rPr>
        <w:t xml:space="preserve"> </w:t>
      </w:r>
      <w:r w:rsidR="00EC10C7">
        <w:rPr>
          <w:rFonts w:asciiTheme="minorHAnsi" w:hAnsiTheme="minorHAnsi"/>
          <w:sz w:val="20"/>
        </w:rPr>
        <w:t>Marketing &amp; Sales Manager</w:t>
      </w:r>
      <w:r w:rsidR="00AD28AD" w:rsidRPr="005C24F5">
        <w:rPr>
          <w:rFonts w:asciiTheme="minorHAnsi" w:hAnsiTheme="minorHAnsi"/>
          <w:sz w:val="20"/>
        </w:rPr>
        <w:t xml:space="preserve">, </w:t>
      </w:r>
      <w:r w:rsidR="003B533A">
        <w:rPr>
          <w:rFonts w:asciiTheme="minorHAnsi" w:hAnsiTheme="minorHAnsi"/>
          <w:sz w:val="20"/>
        </w:rPr>
        <w:t>J</w:t>
      </w:r>
      <w:r w:rsidR="00002E56">
        <w:rPr>
          <w:rFonts w:asciiTheme="minorHAnsi" w:hAnsiTheme="minorHAnsi"/>
          <w:sz w:val="20"/>
        </w:rPr>
        <w:t>arred Gomez</w:t>
      </w:r>
      <w:r w:rsidR="005348D6" w:rsidRPr="005C24F5">
        <w:rPr>
          <w:rFonts w:asciiTheme="minorHAnsi" w:hAnsiTheme="minorHAnsi"/>
          <w:sz w:val="20"/>
        </w:rPr>
        <w:t xml:space="preserve"> at</w:t>
      </w:r>
      <w:r w:rsidR="003B533A">
        <w:rPr>
          <w:rFonts w:asciiTheme="minorHAnsi" w:hAnsiTheme="minorHAnsi"/>
          <w:sz w:val="20"/>
        </w:rPr>
        <w:t xml:space="preserve"> (503)254-5515 or</w:t>
      </w:r>
      <w:hyperlink r:id="rId9" w:history="1">
        <w:r w:rsidR="00002E56" w:rsidRPr="00CD263D">
          <w:rPr>
            <w:rStyle w:val="Hyperlink"/>
            <w:rFonts w:asciiTheme="minorHAnsi" w:hAnsiTheme="minorHAnsi"/>
            <w:sz w:val="20"/>
          </w:rPr>
          <w:t xml:space="preserve"> jgomez@kempersports.com</w:t>
        </w:r>
      </w:hyperlink>
      <w:r w:rsidR="003D3479" w:rsidRPr="005C24F5">
        <w:rPr>
          <w:rFonts w:asciiTheme="minorHAnsi" w:hAnsiTheme="minorHAnsi"/>
          <w:sz w:val="20"/>
        </w:rPr>
        <w:t xml:space="preserve"> with any questions or if you’re a single player in need of a teammate.</w:t>
      </w:r>
    </w:p>
    <w:sectPr w:rsidR="00E649D2" w:rsidRPr="005C24F5" w:rsidSect="003B533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DCCE9" w14:textId="77777777" w:rsidR="005309BB" w:rsidRDefault="005309BB" w:rsidP="00E649D2">
      <w:r>
        <w:separator/>
      </w:r>
    </w:p>
  </w:endnote>
  <w:endnote w:type="continuationSeparator" w:id="0">
    <w:p w14:paraId="25A675BD" w14:textId="77777777" w:rsidR="005309BB" w:rsidRDefault="005309BB" w:rsidP="00E6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08AD8" w14:textId="77777777" w:rsidR="005309BB" w:rsidRDefault="005309BB" w:rsidP="00E649D2">
      <w:r w:rsidRPr="00E649D2">
        <w:rPr>
          <w:color w:val="000000"/>
        </w:rPr>
        <w:separator/>
      </w:r>
    </w:p>
  </w:footnote>
  <w:footnote w:type="continuationSeparator" w:id="0">
    <w:p w14:paraId="1E2D95A6" w14:textId="77777777" w:rsidR="005309BB" w:rsidRDefault="005309BB" w:rsidP="00E64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744D2"/>
    <w:multiLevelType w:val="hybridMultilevel"/>
    <w:tmpl w:val="D090D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7A4E5A"/>
    <w:multiLevelType w:val="hybridMultilevel"/>
    <w:tmpl w:val="4ADE853A"/>
    <w:lvl w:ilvl="0" w:tplc="69900FBE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D79EE"/>
    <w:multiLevelType w:val="multilevel"/>
    <w:tmpl w:val="CE6EC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QMzA2NjAwNLY1NTJR2l4NTi4sz8PJACw1oALM2yMSwAAAA="/>
  </w:docVars>
  <w:rsids>
    <w:rsidRoot w:val="00E649D2"/>
    <w:rsid w:val="00002E56"/>
    <w:rsid w:val="0002426B"/>
    <w:rsid w:val="00057122"/>
    <w:rsid w:val="000B0198"/>
    <w:rsid w:val="000E3155"/>
    <w:rsid w:val="000F00A2"/>
    <w:rsid w:val="00170907"/>
    <w:rsid w:val="001A29AD"/>
    <w:rsid w:val="001F5AB5"/>
    <w:rsid w:val="0021104C"/>
    <w:rsid w:val="00232106"/>
    <w:rsid w:val="0028640F"/>
    <w:rsid w:val="002E1423"/>
    <w:rsid w:val="002F3B01"/>
    <w:rsid w:val="00313330"/>
    <w:rsid w:val="00314105"/>
    <w:rsid w:val="00382757"/>
    <w:rsid w:val="003B533A"/>
    <w:rsid w:val="003D3479"/>
    <w:rsid w:val="0042424A"/>
    <w:rsid w:val="00442AF2"/>
    <w:rsid w:val="00465E41"/>
    <w:rsid w:val="00483278"/>
    <w:rsid w:val="00484297"/>
    <w:rsid w:val="004F13C3"/>
    <w:rsid w:val="00500530"/>
    <w:rsid w:val="0051397B"/>
    <w:rsid w:val="005309BB"/>
    <w:rsid w:val="005348D6"/>
    <w:rsid w:val="00554E17"/>
    <w:rsid w:val="0057053E"/>
    <w:rsid w:val="005C24F5"/>
    <w:rsid w:val="006939C7"/>
    <w:rsid w:val="006B3A13"/>
    <w:rsid w:val="006F5B9A"/>
    <w:rsid w:val="00712BBF"/>
    <w:rsid w:val="00794317"/>
    <w:rsid w:val="007A291D"/>
    <w:rsid w:val="007C3736"/>
    <w:rsid w:val="007F3F0A"/>
    <w:rsid w:val="00803340"/>
    <w:rsid w:val="00824D9C"/>
    <w:rsid w:val="00831251"/>
    <w:rsid w:val="008703BB"/>
    <w:rsid w:val="0087078F"/>
    <w:rsid w:val="00872A9D"/>
    <w:rsid w:val="008947AD"/>
    <w:rsid w:val="008C2C17"/>
    <w:rsid w:val="008E25D8"/>
    <w:rsid w:val="00A90641"/>
    <w:rsid w:val="00AB7F52"/>
    <w:rsid w:val="00AC5E70"/>
    <w:rsid w:val="00AD28AD"/>
    <w:rsid w:val="00B22E89"/>
    <w:rsid w:val="00B92CED"/>
    <w:rsid w:val="00B94979"/>
    <w:rsid w:val="00BE3184"/>
    <w:rsid w:val="00C638E2"/>
    <w:rsid w:val="00C65139"/>
    <w:rsid w:val="00DA3E1F"/>
    <w:rsid w:val="00E40C24"/>
    <w:rsid w:val="00E649D2"/>
    <w:rsid w:val="00EC10C7"/>
    <w:rsid w:val="00EC271E"/>
    <w:rsid w:val="00EE3C2E"/>
    <w:rsid w:val="00EF58BF"/>
    <w:rsid w:val="00F10E80"/>
    <w:rsid w:val="00F12B09"/>
    <w:rsid w:val="00F716CD"/>
    <w:rsid w:val="00FA759D"/>
    <w:rsid w:val="00FC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F37FE"/>
  <w15:docId w15:val="{9E431C2C-030E-4B67-9E84-B89448AE5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649D2"/>
  </w:style>
  <w:style w:type="paragraph" w:customStyle="1" w:styleId="Textbody">
    <w:name w:val="Text body"/>
    <w:basedOn w:val="Standard"/>
    <w:rsid w:val="00E649D2"/>
    <w:pPr>
      <w:spacing w:after="120"/>
    </w:pPr>
  </w:style>
  <w:style w:type="paragraph" w:customStyle="1" w:styleId="Heading">
    <w:name w:val="Heading"/>
    <w:basedOn w:val="Standard"/>
    <w:next w:val="Textbody"/>
    <w:rsid w:val="00E649D2"/>
    <w:pPr>
      <w:keepNext/>
      <w:spacing w:before="240" w:after="120"/>
    </w:pPr>
    <w:rPr>
      <w:rFonts w:ascii="Arial" w:hAnsi="Arial"/>
      <w:sz w:val="28"/>
      <w:szCs w:val="28"/>
    </w:rPr>
  </w:style>
  <w:style w:type="paragraph" w:styleId="List">
    <w:name w:val="List"/>
    <w:basedOn w:val="Textbody"/>
    <w:rsid w:val="00E649D2"/>
  </w:style>
  <w:style w:type="paragraph" w:customStyle="1" w:styleId="TableContents">
    <w:name w:val="Table Contents"/>
    <w:basedOn w:val="Standard"/>
    <w:rsid w:val="00E649D2"/>
    <w:pPr>
      <w:suppressLineNumbers/>
    </w:pPr>
  </w:style>
  <w:style w:type="paragraph" w:customStyle="1" w:styleId="TableHeading">
    <w:name w:val="Table Heading"/>
    <w:basedOn w:val="TableContents"/>
    <w:rsid w:val="00E649D2"/>
    <w:pPr>
      <w:jc w:val="center"/>
    </w:pPr>
    <w:rPr>
      <w:b/>
      <w:bCs/>
    </w:rPr>
  </w:style>
  <w:style w:type="paragraph" w:styleId="Caption">
    <w:name w:val="caption"/>
    <w:basedOn w:val="Standard"/>
    <w:rsid w:val="00E649D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649D2"/>
    <w:pPr>
      <w:suppressLineNumbers/>
    </w:pPr>
  </w:style>
  <w:style w:type="character" w:customStyle="1" w:styleId="Internetlink">
    <w:name w:val="Internet link"/>
    <w:rsid w:val="00E649D2"/>
    <w:rPr>
      <w:color w:val="0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8D6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D6"/>
    <w:rPr>
      <w:rFonts w:ascii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348D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F58B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17090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53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woodgolf.com/3clu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%20jgomez@kempersport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n</dc:creator>
  <cp:lastModifiedBy>Kristina Yevsin</cp:lastModifiedBy>
  <cp:revision>3</cp:revision>
  <cp:lastPrinted>2021-01-15T00:56:00Z</cp:lastPrinted>
  <dcterms:created xsi:type="dcterms:W3CDTF">2021-12-27T20:04:00Z</dcterms:created>
  <dcterms:modified xsi:type="dcterms:W3CDTF">2021-12-2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